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2A495" w14:textId="1E2439F7" w:rsidR="00CB39F6" w:rsidRDefault="00971D6A" w:rsidP="00B70E61">
      <w:pPr>
        <w:pStyle w:val="ListParagraph"/>
        <w:numPr>
          <w:ilvl w:val="0"/>
          <w:numId w:val="1"/>
        </w:numPr>
      </w:pPr>
      <w:r>
        <w:t>Strengths</w:t>
      </w:r>
      <w:r w:rsidR="0053284C">
        <w:t xml:space="preserve"> (</w:t>
      </w:r>
      <w:r w:rsidR="00B70E61" w:rsidRPr="00B70E61">
        <w:t>What works well?</w:t>
      </w:r>
      <w:r w:rsidR="00B91E30">
        <w:t xml:space="preserve"> </w:t>
      </w:r>
      <w:r w:rsidR="00B70E61" w:rsidRPr="00B70E61">
        <w:t>What should we keep doing?</w:t>
      </w:r>
      <w:r w:rsidR="00B91E30">
        <w:t xml:space="preserve"> </w:t>
      </w:r>
      <w:r w:rsidR="00B70E61" w:rsidRPr="00B70E61">
        <w:t>What systems/resources are already being used?</w:t>
      </w:r>
      <w:r w:rsidR="00B91E30">
        <w:t xml:space="preserve"> </w:t>
      </w:r>
      <w:r w:rsidR="00B70E61" w:rsidRPr="00B70E61">
        <w:t>Who do we already collaborate with?</w:t>
      </w:r>
      <w:r w:rsidR="00B91E30">
        <w:t>)</w:t>
      </w:r>
    </w:p>
    <w:p w14:paraId="31558FE6" w14:textId="5489185A" w:rsidR="00CD1088" w:rsidRDefault="00CD1088" w:rsidP="00CD1088"/>
    <w:p w14:paraId="2A7804B8" w14:textId="5959E062" w:rsidR="00CD1088" w:rsidRDefault="00CD1088" w:rsidP="00CD1088"/>
    <w:p w14:paraId="23831636" w14:textId="77777777" w:rsidR="00CD1088" w:rsidRDefault="00CD1088" w:rsidP="00CD1088"/>
    <w:p w14:paraId="1026A345" w14:textId="1E81E70B" w:rsidR="00CD1088" w:rsidRDefault="00CD1088" w:rsidP="003C45B4">
      <w:pPr>
        <w:pStyle w:val="ListParagraph"/>
        <w:numPr>
          <w:ilvl w:val="0"/>
          <w:numId w:val="1"/>
        </w:numPr>
      </w:pPr>
      <w:r>
        <w:t>Opportunities</w:t>
      </w:r>
      <w:r w:rsidR="00F114C9">
        <w:t xml:space="preserve"> (</w:t>
      </w:r>
      <w:r w:rsidR="003C45B4" w:rsidRPr="003C45B4">
        <w:t>What systems/resources should we be using?</w:t>
      </w:r>
      <w:r w:rsidR="00906C56">
        <w:t xml:space="preserve"> </w:t>
      </w:r>
      <w:r w:rsidR="003C45B4" w:rsidRPr="003C45B4">
        <w:t>Where can we grow?</w:t>
      </w:r>
      <w:r w:rsidR="00906C56">
        <w:t xml:space="preserve"> </w:t>
      </w:r>
      <w:r w:rsidR="003C45B4" w:rsidRPr="003C45B4">
        <w:t>What should we stop doing?</w:t>
      </w:r>
      <w:r w:rsidR="00906C56">
        <w:t xml:space="preserve"> </w:t>
      </w:r>
      <w:r w:rsidR="003C45B4" w:rsidRPr="003C45B4">
        <w:t>Who can we collaborate with?</w:t>
      </w:r>
      <w:r w:rsidR="00906C56">
        <w:t>)</w:t>
      </w:r>
    </w:p>
    <w:p w14:paraId="5326DBA6" w14:textId="2F80571D" w:rsidR="003A6523" w:rsidRDefault="003A6523" w:rsidP="003A6523"/>
    <w:p w14:paraId="699ABE29" w14:textId="707E27CC" w:rsidR="003A6523" w:rsidRDefault="003A6523" w:rsidP="003A6523"/>
    <w:p w14:paraId="32C9B572" w14:textId="5A3E031F" w:rsidR="003A6523" w:rsidRDefault="003A6523" w:rsidP="003A6523"/>
    <w:p w14:paraId="180AAA8F" w14:textId="77777777" w:rsidR="0086038D" w:rsidRDefault="0086038D" w:rsidP="003A6523"/>
    <w:p w14:paraId="6825BA5D" w14:textId="291642D9" w:rsidR="003A6523" w:rsidRDefault="003A6523" w:rsidP="0051170A">
      <w:pPr>
        <w:pStyle w:val="ListParagraph"/>
        <w:numPr>
          <w:ilvl w:val="0"/>
          <w:numId w:val="1"/>
        </w:numPr>
      </w:pPr>
      <w:r>
        <w:t>Aspirations</w:t>
      </w:r>
      <w:r w:rsidR="0086038D">
        <w:t xml:space="preserve"> (</w:t>
      </w:r>
      <w:r w:rsidR="0051170A" w:rsidRPr="0051170A">
        <w:t>What are the possibilities?</w:t>
      </w:r>
      <w:r w:rsidR="0051170A">
        <w:t xml:space="preserve"> </w:t>
      </w:r>
      <w:r w:rsidR="0051170A" w:rsidRPr="0051170A">
        <w:t>What do we envision the future to be?</w:t>
      </w:r>
      <w:r w:rsidR="0051170A">
        <w:t xml:space="preserve"> </w:t>
      </w:r>
      <w:r w:rsidR="0051170A" w:rsidRPr="0051170A">
        <w:t>What is our ideal?</w:t>
      </w:r>
      <w:r w:rsidR="0051170A">
        <w:t>)</w:t>
      </w:r>
    </w:p>
    <w:p w14:paraId="2DF71CE0" w14:textId="263EC32A" w:rsidR="00F37DE4" w:rsidRDefault="00F37DE4" w:rsidP="00F37DE4"/>
    <w:p w14:paraId="50D1E492" w14:textId="1F3A855D" w:rsidR="00F37DE4" w:rsidRDefault="00F37DE4" w:rsidP="00F37DE4"/>
    <w:p w14:paraId="231B0FD6" w14:textId="603B506B" w:rsidR="00F37DE4" w:rsidRDefault="00F37DE4" w:rsidP="00F37DE4"/>
    <w:p w14:paraId="5E89043E" w14:textId="77777777" w:rsidR="00F37DE4" w:rsidRDefault="00F37DE4" w:rsidP="00F37DE4"/>
    <w:p w14:paraId="7BCE60B3" w14:textId="67198013" w:rsidR="005743D5" w:rsidRDefault="005743D5" w:rsidP="006C18CA">
      <w:pPr>
        <w:pStyle w:val="ListParagraph"/>
        <w:numPr>
          <w:ilvl w:val="0"/>
          <w:numId w:val="1"/>
        </w:numPr>
      </w:pPr>
      <w:r>
        <w:t>Results (</w:t>
      </w:r>
      <w:r w:rsidR="006C18CA" w:rsidRPr="006C18CA">
        <w:t>How do we measure success?</w:t>
      </w:r>
      <w:r w:rsidR="00710FED">
        <w:t xml:space="preserve"> </w:t>
      </w:r>
      <w:r w:rsidR="006C18CA" w:rsidRPr="006C18CA">
        <w:t>What are the next steps…</w:t>
      </w:r>
      <w:r w:rsidR="00710FED">
        <w:t>remember to b</w:t>
      </w:r>
      <w:r w:rsidR="006C18CA" w:rsidRPr="006C18CA">
        <w:t>uild on strengths</w:t>
      </w:r>
      <w:r w:rsidR="009721EC">
        <w:t>,</w:t>
      </w:r>
      <w:r w:rsidR="00710FED">
        <w:t xml:space="preserve"> s</w:t>
      </w:r>
      <w:r w:rsidR="006C18CA" w:rsidRPr="006C18CA">
        <w:t xml:space="preserve">eize </w:t>
      </w:r>
      <w:r w:rsidR="005E755E" w:rsidRPr="006C18CA">
        <w:t>opportunities</w:t>
      </w:r>
      <w:r w:rsidR="00FD49DA">
        <w:t>,</w:t>
      </w:r>
      <w:r w:rsidR="009721EC">
        <w:t xml:space="preserve"> and m</w:t>
      </w:r>
      <w:r w:rsidR="006C18CA" w:rsidRPr="006C18CA">
        <w:t>ake our aspirations a reality</w:t>
      </w:r>
      <w:r w:rsidR="005E755E">
        <w:t xml:space="preserve">) </w:t>
      </w:r>
      <w:r w:rsidR="006C18CA" w:rsidRPr="006C18CA">
        <w:t>Who is responsible for what?</w:t>
      </w:r>
      <w:r w:rsidR="005E755E">
        <w:t xml:space="preserve"> </w:t>
      </w:r>
      <w:r w:rsidR="006C18CA" w:rsidRPr="006C18CA">
        <w:t>How do we establish accountability?</w:t>
      </w:r>
      <w:r w:rsidR="005E755E">
        <w:t xml:space="preserve"> When</w:t>
      </w:r>
      <w:r w:rsidR="009649A0">
        <w:t xml:space="preserve"> do we start/finish</w:t>
      </w:r>
      <w:r w:rsidR="00C43F70">
        <w:t>?</w:t>
      </w:r>
    </w:p>
    <w:p w14:paraId="6D54D491" w14:textId="510EE339" w:rsidR="006E07DC" w:rsidRDefault="006E07DC" w:rsidP="006E07DC"/>
    <w:p w14:paraId="432FF3E6" w14:textId="21AC9181" w:rsidR="008C632C" w:rsidRDefault="008C632C" w:rsidP="006E07DC"/>
    <w:p w14:paraId="7456B842" w14:textId="3DE7B73C" w:rsidR="008C632C" w:rsidRDefault="008C632C" w:rsidP="006E07DC"/>
    <w:p w14:paraId="7D6D4AFD" w14:textId="64E2D613" w:rsidR="008C632C" w:rsidRDefault="008C632C" w:rsidP="006E07DC"/>
    <w:p w14:paraId="6D3B9501" w14:textId="77777777" w:rsidR="008C632C" w:rsidRDefault="008C632C" w:rsidP="006E07DC"/>
    <w:sectPr w:rsidR="008C632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1276F" w14:textId="77777777" w:rsidR="001B5907" w:rsidRDefault="001B5907" w:rsidP="00F13992">
      <w:pPr>
        <w:spacing w:after="0" w:line="240" w:lineRule="auto"/>
      </w:pPr>
      <w:r>
        <w:separator/>
      </w:r>
    </w:p>
  </w:endnote>
  <w:endnote w:type="continuationSeparator" w:id="0">
    <w:p w14:paraId="6CE092F0" w14:textId="77777777" w:rsidR="001B5907" w:rsidRDefault="001B5907" w:rsidP="00F139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6DF12" w14:textId="7B0BD6B8" w:rsidR="00AC3C82" w:rsidRPr="00F37DE4" w:rsidRDefault="00A25245" w:rsidP="00AC3C82">
    <w:pPr>
      <w:pStyle w:val="Footer"/>
      <w:numPr>
        <w:ilvl w:val="0"/>
        <w:numId w:val="2"/>
      </w:numPr>
      <w:rPr>
        <w:sz w:val="18"/>
        <w:szCs w:val="18"/>
      </w:rPr>
    </w:pPr>
    <w:r w:rsidRPr="00F37DE4">
      <w:rPr>
        <w:sz w:val="18"/>
        <w:szCs w:val="18"/>
      </w:rPr>
      <w:t xml:space="preserve">Stavros, J. M., &amp; Hinrichs, G. (2019). The thin book of SOAR: Creating strategy that inspires innovation and engagement (Second Ed.). Thin Book Publishing Co.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14E8D9" w14:textId="77777777" w:rsidR="001B5907" w:rsidRDefault="001B5907" w:rsidP="00F13992">
      <w:pPr>
        <w:spacing w:after="0" w:line="240" w:lineRule="auto"/>
      </w:pPr>
      <w:r>
        <w:separator/>
      </w:r>
    </w:p>
  </w:footnote>
  <w:footnote w:type="continuationSeparator" w:id="0">
    <w:p w14:paraId="0E51084D" w14:textId="77777777" w:rsidR="001B5907" w:rsidRDefault="001B5907" w:rsidP="00F139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4351D" w14:textId="14CD1F54" w:rsidR="00F13992" w:rsidRDefault="00DE6B02" w:rsidP="00AF0728">
    <w:pPr>
      <w:pStyle w:val="Header"/>
      <w:jc w:val="center"/>
      <w:rPr>
        <w:b/>
        <w:bCs/>
        <w:sz w:val="32"/>
        <w:szCs w:val="32"/>
      </w:rPr>
    </w:pPr>
    <w:r w:rsidRPr="00DE6B02">
      <w:rPr>
        <w:b/>
        <w:bCs/>
        <w:noProof/>
        <w:sz w:val="32"/>
        <w:szCs w:val="32"/>
      </w:rPr>
      <w:drawing>
        <wp:anchor distT="0" distB="0" distL="114300" distR="114300" simplePos="0" relativeHeight="251658240" behindDoc="0" locked="0" layoutInCell="1" allowOverlap="1" wp14:anchorId="400878CF" wp14:editId="2E94F903">
          <wp:simplePos x="0" y="0"/>
          <wp:positionH relativeFrom="column">
            <wp:posOffset>5882640</wp:posOffset>
          </wp:positionH>
          <wp:positionV relativeFrom="paragraph">
            <wp:posOffset>-312420</wp:posOffset>
          </wp:positionV>
          <wp:extent cx="655320" cy="656590"/>
          <wp:effectExtent l="0" t="0" r="0" b="0"/>
          <wp:wrapThrough wrapText="bothSides">
            <wp:wrapPolygon edited="0">
              <wp:start x="0" y="0"/>
              <wp:lineTo x="0" y="20681"/>
              <wp:lineTo x="20721" y="20681"/>
              <wp:lineTo x="20721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5320" cy="656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1703F">
      <w:rPr>
        <w:b/>
        <w:bCs/>
        <w:sz w:val="32"/>
        <w:szCs w:val="32"/>
      </w:rPr>
      <w:t>Debri</w:t>
    </w:r>
    <w:r w:rsidR="00E001E9">
      <w:rPr>
        <w:b/>
        <w:bCs/>
        <w:sz w:val="32"/>
        <w:szCs w:val="32"/>
      </w:rPr>
      <w:t>efing Template</w:t>
    </w:r>
  </w:p>
  <w:p w14:paraId="32FF72C3" w14:textId="6F9280B9" w:rsidR="00902934" w:rsidRPr="00DE6B02" w:rsidRDefault="00902934" w:rsidP="00AF0728">
    <w:pPr>
      <w:pStyle w:val="Header"/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SOAR Framework</w:t>
    </w:r>
    <w:r w:rsidR="00AC3C82">
      <w:rPr>
        <w:b/>
        <w:bCs/>
        <w:sz w:val="32"/>
        <w:szCs w:val="32"/>
        <w:vertAlign w:val="superscript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3365C3"/>
    <w:multiLevelType w:val="hybridMultilevel"/>
    <w:tmpl w:val="5A3C3E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0C2FFD"/>
    <w:multiLevelType w:val="hybridMultilevel"/>
    <w:tmpl w:val="C180E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4361865">
    <w:abstractNumId w:val="0"/>
  </w:num>
  <w:num w:numId="2" w16cid:durableId="18573030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NTKzNDSxsLA0NTBR0lEKTi0uzszPAykwqQUAg+uukCwAAAA="/>
  </w:docVars>
  <w:rsids>
    <w:rsidRoot w:val="00AD5C15"/>
    <w:rsid w:val="0014672F"/>
    <w:rsid w:val="00190D1E"/>
    <w:rsid w:val="001B5907"/>
    <w:rsid w:val="001D1E7B"/>
    <w:rsid w:val="001F48D7"/>
    <w:rsid w:val="00203CE2"/>
    <w:rsid w:val="002325AB"/>
    <w:rsid w:val="003137D2"/>
    <w:rsid w:val="003A6523"/>
    <w:rsid w:val="003C45B4"/>
    <w:rsid w:val="00415D70"/>
    <w:rsid w:val="0051170A"/>
    <w:rsid w:val="0053284C"/>
    <w:rsid w:val="005743D5"/>
    <w:rsid w:val="005E755E"/>
    <w:rsid w:val="00641179"/>
    <w:rsid w:val="00696F12"/>
    <w:rsid w:val="006C16C9"/>
    <w:rsid w:val="006C18CA"/>
    <w:rsid w:val="006E07DC"/>
    <w:rsid w:val="006E150F"/>
    <w:rsid w:val="00710FED"/>
    <w:rsid w:val="0071703F"/>
    <w:rsid w:val="0072289D"/>
    <w:rsid w:val="008441A5"/>
    <w:rsid w:val="0086038D"/>
    <w:rsid w:val="0088328A"/>
    <w:rsid w:val="008C632C"/>
    <w:rsid w:val="008E7AC7"/>
    <w:rsid w:val="00902934"/>
    <w:rsid w:val="00906C56"/>
    <w:rsid w:val="009649A0"/>
    <w:rsid w:val="00971D6A"/>
    <w:rsid w:val="009721EC"/>
    <w:rsid w:val="00972E7E"/>
    <w:rsid w:val="00A25245"/>
    <w:rsid w:val="00AC3C82"/>
    <w:rsid w:val="00AD5C15"/>
    <w:rsid w:val="00AF0728"/>
    <w:rsid w:val="00B70E61"/>
    <w:rsid w:val="00B91E30"/>
    <w:rsid w:val="00C43F70"/>
    <w:rsid w:val="00C51E54"/>
    <w:rsid w:val="00CB39F6"/>
    <w:rsid w:val="00CD1088"/>
    <w:rsid w:val="00DE6B02"/>
    <w:rsid w:val="00E001E9"/>
    <w:rsid w:val="00EC665C"/>
    <w:rsid w:val="00F114C9"/>
    <w:rsid w:val="00F13992"/>
    <w:rsid w:val="00F37DE4"/>
    <w:rsid w:val="00F43BF9"/>
    <w:rsid w:val="00FB2158"/>
    <w:rsid w:val="00FD4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5D02D"/>
  <w15:chartTrackingRefBased/>
  <w15:docId w15:val="{1E7F56AB-994C-44C5-A94D-E73D0F2C9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39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3992"/>
  </w:style>
  <w:style w:type="paragraph" w:styleId="Footer">
    <w:name w:val="footer"/>
    <w:basedOn w:val="Normal"/>
    <w:link w:val="FooterChar"/>
    <w:uiPriority w:val="99"/>
    <w:unhideWhenUsed/>
    <w:rsid w:val="00F139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3992"/>
  </w:style>
  <w:style w:type="paragraph" w:styleId="ListParagraph">
    <w:name w:val="List Paragraph"/>
    <w:basedOn w:val="Normal"/>
    <w:uiPriority w:val="34"/>
    <w:qFormat/>
    <w:rsid w:val="00971D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34</Characters>
  <Application>Microsoft Office Word</Application>
  <DocSecurity>0</DocSecurity>
  <Lines>4</Lines>
  <Paragraphs>1</Paragraphs>
  <ScaleCrop>false</ScaleCrop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ery Bernhardt</dc:creator>
  <cp:keywords/>
  <dc:description/>
  <cp:lastModifiedBy>Amery Bernhardt</cp:lastModifiedBy>
  <cp:revision>2</cp:revision>
  <dcterms:created xsi:type="dcterms:W3CDTF">2023-11-20T19:26:00Z</dcterms:created>
  <dcterms:modified xsi:type="dcterms:W3CDTF">2023-11-20T19:26:00Z</dcterms:modified>
</cp:coreProperties>
</file>